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ListTable6Colorful-Accent5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7330F" w:rsidRPr="0027330F" w14:paraId="2E521319" w14:textId="77777777" w:rsidTr="002733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top w:val="single" w:sz="4" w:space="0" w:color="auto"/>
              <w:left w:val="single" w:sz="4" w:space="0" w:color="auto"/>
            </w:tcBorders>
          </w:tcPr>
          <w:p w14:paraId="26EC0041" w14:textId="024B0BA9" w:rsidR="0027330F" w:rsidRPr="0027330F" w:rsidRDefault="0027330F" w:rsidP="00E15C13">
            <w:r w:rsidRPr="0027330F">
              <w:t>Project name</w:t>
            </w:r>
          </w:p>
        </w:tc>
        <w:tc>
          <w:tcPr>
            <w:tcW w:w="4508" w:type="dxa"/>
            <w:tcBorders>
              <w:top w:val="single" w:sz="4" w:space="0" w:color="auto"/>
              <w:right w:val="single" w:sz="4" w:space="0" w:color="auto"/>
            </w:tcBorders>
          </w:tcPr>
          <w:p w14:paraId="14482221" w14:textId="45BFD074" w:rsidR="0027330F" w:rsidRPr="0027330F" w:rsidRDefault="0027330F" w:rsidP="00E15C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7330F">
              <w:t>Calculator</w:t>
            </w:r>
          </w:p>
        </w:tc>
      </w:tr>
      <w:tr w:rsidR="0027330F" w:rsidRPr="0027330F" w14:paraId="06AA5BAA" w14:textId="77777777" w:rsidTr="002733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left w:val="single" w:sz="4" w:space="0" w:color="auto"/>
            </w:tcBorders>
          </w:tcPr>
          <w:p w14:paraId="215CF09E" w14:textId="4BAAADC9" w:rsidR="0027330F" w:rsidRPr="0027330F" w:rsidRDefault="0027330F" w:rsidP="00E15C13">
            <w:r w:rsidRPr="0027330F">
              <w:t>Program language</w:t>
            </w:r>
          </w:p>
        </w:tc>
        <w:tc>
          <w:tcPr>
            <w:tcW w:w="4508" w:type="dxa"/>
            <w:tcBorders>
              <w:right w:val="single" w:sz="4" w:space="0" w:color="auto"/>
            </w:tcBorders>
          </w:tcPr>
          <w:p w14:paraId="1DB36805" w14:textId="263EA0C7" w:rsidR="0027330F" w:rsidRPr="0027330F" w:rsidRDefault="0027330F" w:rsidP="00E15C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27330F">
              <w:rPr>
                <w:b/>
                <w:bCs/>
              </w:rPr>
              <w:t>Python</w:t>
            </w:r>
          </w:p>
        </w:tc>
      </w:tr>
      <w:tr w:rsidR="0027330F" w:rsidRPr="0027330F" w14:paraId="781E0036" w14:textId="77777777" w:rsidTr="002733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left w:val="single" w:sz="4" w:space="0" w:color="auto"/>
            </w:tcBorders>
          </w:tcPr>
          <w:p w14:paraId="430C52D2" w14:textId="797F5381" w:rsidR="0027330F" w:rsidRPr="0027330F" w:rsidRDefault="0027330F" w:rsidP="0027330F">
            <w:r w:rsidRPr="0027330F">
              <w:t>Developer</w:t>
            </w:r>
          </w:p>
        </w:tc>
        <w:tc>
          <w:tcPr>
            <w:tcW w:w="4508" w:type="dxa"/>
            <w:tcBorders>
              <w:right w:val="single" w:sz="4" w:space="0" w:color="auto"/>
            </w:tcBorders>
          </w:tcPr>
          <w:p w14:paraId="4AD21289" w14:textId="599C67D9" w:rsidR="0027330F" w:rsidRPr="0027330F" w:rsidRDefault="0027330F" w:rsidP="002733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27330F">
              <w:rPr>
                <w:b/>
                <w:bCs/>
              </w:rPr>
              <w:t>Akshay Shankar</w:t>
            </w:r>
          </w:p>
        </w:tc>
      </w:tr>
      <w:tr w:rsidR="0027330F" w:rsidRPr="0027330F" w14:paraId="1343D3E7" w14:textId="77777777" w:rsidTr="002733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left w:val="single" w:sz="4" w:space="0" w:color="auto"/>
              <w:bottom w:val="single" w:sz="4" w:space="0" w:color="auto"/>
            </w:tcBorders>
          </w:tcPr>
          <w:p w14:paraId="1B65BD48" w14:textId="64A7A2D1" w:rsidR="0027330F" w:rsidRPr="0027330F" w:rsidRDefault="0027330F" w:rsidP="0027330F">
            <w:r w:rsidRPr="0027330F">
              <w:t>Mentor/guide</w:t>
            </w:r>
          </w:p>
        </w:tc>
        <w:tc>
          <w:tcPr>
            <w:tcW w:w="4508" w:type="dxa"/>
            <w:tcBorders>
              <w:bottom w:val="single" w:sz="4" w:space="0" w:color="auto"/>
              <w:right w:val="single" w:sz="4" w:space="0" w:color="auto"/>
            </w:tcBorders>
          </w:tcPr>
          <w:p w14:paraId="291B316C" w14:textId="61758E4F" w:rsidR="0027330F" w:rsidRPr="0027330F" w:rsidRDefault="0027330F" w:rsidP="002733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27330F">
              <w:rPr>
                <w:b/>
                <w:bCs/>
              </w:rPr>
              <w:t>Mudappala Pranav Nair</w:t>
            </w:r>
          </w:p>
        </w:tc>
      </w:tr>
    </w:tbl>
    <w:p w14:paraId="4285224A" w14:textId="77777777" w:rsidR="0027330F" w:rsidRDefault="0027330F"/>
    <w:p w14:paraId="652A7536" w14:textId="4BA24A77" w:rsidR="0027330F" w:rsidRDefault="00536E63" w:rsidP="00536E63">
      <w:pPr>
        <w:pStyle w:val="Title"/>
      </w:pPr>
      <w:r>
        <w:t>Phase 1</w:t>
      </w:r>
    </w:p>
    <w:p w14:paraId="11ECE402" w14:textId="3D49DA97" w:rsidR="006535A2" w:rsidRDefault="00F97BE8" w:rsidP="006535A2">
      <w:pPr>
        <w:pStyle w:val="Heading1"/>
      </w:pPr>
      <w:r>
        <w:t xml:space="preserve">Requirement </w:t>
      </w:r>
      <w:r w:rsidR="006535A2">
        <w:t xml:space="preserve">: </w:t>
      </w:r>
    </w:p>
    <w:p w14:paraId="55539E88" w14:textId="7A59EB0B" w:rsidR="006535A2" w:rsidRPr="006535A2" w:rsidRDefault="006535A2" w:rsidP="006535A2">
      <w:r>
        <w:t>Build a calculator to enable the user to execute both basic and scientific calculations.</w:t>
      </w:r>
    </w:p>
    <w:p w14:paraId="6BA9805B" w14:textId="15DBDF77" w:rsidR="00A160C4" w:rsidRDefault="0027330F" w:rsidP="00F97BE8">
      <w:pPr>
        <w:pStyle w:val="Heading1"/>
      </w:pPr>
      <w:r>
        <w:t>use case</w:t>
      </w:r>
    </w:p>
    <w:p w14:paraId="7E679053" w14:textId="1ED49486" w:rsidR="0027330F" w:rsidRDefault="0027330F" w:rsidP="005B2F96">
      <w:pPr>
        <w:pStyle w:val="ListParagraph"/>
        <w:numPr>
          <w:ilvl w:val="0"/>
          <w:numId w:val="2"/>
        </w:numPr>
      </w:pPr>
      <w:r>
        <w:t>User should be able to select between the normal calculator and scientific calculator</w:t>
      </w:r>
    </w:p>
    <w:p w14:paraId="5C5291EC" w14:textId="73BA73DD" w:rsidR="005B2F96" w:rsidRDefault="005B2F96" w:rsidP="005B2F96">
      <w:pPr>
        <w:pStyle w:val="ListParagraph"/>
        <w:numPr>
          <w:ilvl w:val="0"/>
          <w:numId w:val="2"/>
        </w:numPr>
      </w:pPr>
      <w:r>
        <w:t>User should be able to enter multiple input values for the operation</w:t>
      </w:r>
    </w:p>
    <w:p w14:paraId="52FBCD96" w14:textId="49D0C95E" w:rsidR="00935AA1" w:rsidRDefault="00935AA1" w:rsidP="005B2F96">
      <w:pPr>
        <w:pStyle w:val="ListParagraph"/>
        <w:numPr>
          <w:ilvl w:val="0"/>
          <w:numId w:val="2"/>
        </w:numPr>
      </w:pPr>
      <w:r>
        <w:t>User should be able to give input both int and decimal values</w:t>
      </w:r>
    </w:p>
    <w:p w14:paraId="7569D546" w14:textId="669B0B1E" w:rsidR="005B2F96" w:rsidRDefault="005B2F96" w:rsidP="005B2F96">
      <w:pPr>
        <w:pStyle w:val="ListParagraph"/>
        <w:numPr>
          <w:ilvl w:val="0"/>
          <w:numId w:val="2"/>
        </w:numPr>
      </w:pPr>
      <w:r>
        <w:t xml:space="preserve">User should be able </w:t>
      </w:r>
      <w:r w:rsidR="006535A2">
        <w:t xml:space="preserve">to </w:t>
      </w:r>
      <w:r>
        <w:t>select the specified operation from the pre-defined set of operations</w:t>
      </w:r>
    </w:p>
    <w:p w14:paraId="2E03ADCA" w14:textId="7423A9AA" w:rsidR="005B2F96" w:rsidRDefault="005B2F96" w:rsidP="005B2F96">
      <w:pPr>
        <w:pStyle w:val="ListParagraph"/>
        <w:numPr>
          <w:ilvl w:val="0"/>
          <w:numId w:val="2"/>
        </w:numPr>
      </w:pPr>
      <w:r>
        <w:t xml:space="preserve">User should be able </w:t>
      </w:r>
      <w:r w:rsidR="00EB6F32">
        <w:t xml:space="preserve">to </w:t>
      </w:r>
      <w:r>
        <w:t>select multiple operations</w:t>
      </w:r>
      <w:r w:rsidR="00EB6F32">
        <w:t xml:space="preserve"> and order of operations, E.g a+b-c</w:t>
      </w:r>
    </w:p>
    <w:p w14:paraId="7E389BCD" w14:textId="77777777" w:rsidR="00EB6F32" w:rsidRDefault="00EB6F32" w:rsidP="005B2F96">
      <w:pPr>
        <w:pStyle w:val="ListParagraph"/>
        <w:numPr>
          <w:ilvl w:val="0"/>
          <w:numId w:val="2"/>
        </w:numPr>
      </w:pPr>
      <w:r>
        <w:t xml:space="preserve">User should be able to perform operations with previous execution results, </w:t>
      </w:r>
    </w:p>
    <w:p w14:paraId="1730C231" w14:textId="3BE5DE47" w:rsidR="00EB6F32" w:rsidRDefault="00EB6F32" w:rsidP="00EB6F32">
      <w:pPr>
        <w:pStyle w:val="ListParagraph"/>
        <w:numPr>
          <w:ilvl w:val="1"/>
          <w:numId w:val="2"/>
        </w:numPr>
      </w:pPr>
      <w:r>
        <w:t>E.g op1= (a+b-c)</w:t>
      </w:r>
    </w:p>
    <w:p w14:paraId="64A4B538" w14:textId="7C8D2D5F" w:rsidR="00EB6F32" w:rsidRDefault="00EB6F32" w:rsidP="00EB6F32">
      <w:pPr>
        <w:pStyle w:val="ListParagraph"/>
        <w:numPr>
          <w:ilvl w:val="1"/>
          <w:numId w:val="2"/>
        </w:numPr>
      </w:pPr>
      <w:r>
        <w:t>Op2=op1*c</w:t>
      </w:r>
    </w:p>
    <w:p w14:paraId="4F127EB6" w14:textId="65065D21" w:rsidR="00EB6F32" w:rsidRDefault="00D1703A" w:rsidP="00EB6F32">
      <w:pPr>
        <w:pStyle w:val="ListParagraph"/>
        <w:numPr>
          <w:ilvl w:val="0"/>
          <w:numId w:val="2"/>
        </w:numPr>
      </w:pPr>
      <w:r>
        <w:t>User</w:t>
      </w:r>
      <w:r w:rsidR="006535A2">
        <w:t>s</w:t>
      </w:r>
      <w:r>
        <w:t xml:space="preserve"> should be able to see their output value at the end of the execution.</w:t>
      </w:r>
    </w:p>
    <w:p w14:paraId="1BEAB2D9" w14:textId="77777777" w:rsidR="00F97BE8" w:rsidRDefault="00F97BE8" w:rsidP="00F97BE8">
      <w:pPr>
        <w:pStyle w:val="ListParagraph"/>
      </w:pPr>
    </w:p>
    <w:p w14:paraId="5EB6F78D" w14:textId="7DEDF92A" w:rsidR="00F97BE8" w:rsidRDefault="00F97BE8" w:rsidP="00F97BE8">
      <w:pPr>
        <w:pStyle w:val="Heading1"/>
      </w:pPr>
      <w:r>
        <w:t>Functional Specification:</w:t>
      </w:r>
    </w:p>
    <w:p w14:paraId="2D7CBE24" w14:textId="23D07175" w:rsidR="000153BF" w:rsidRDefault="000153BF" w:rsidP="000153BF">
      <w:pPr>
        <w:pStyle w:val="Heading2"/>
      </w:pPr>
      <w:r>
        <w:t>Input Validation:</w:t>
      </w:r>
    </w:p>
    <w:p w14:paraId="0E9D5293" w14:textId="12FE50DD" w:rsidR="000153BF" w:rsidRDefault="000153BF" w:rsidP="000153BF">
      <w:pPr>
        <w:pStyle w:val="ListParagraph"/>
        <w:numPr>
          <w:ilvl w:val="0"/>
          <w:numId w:val="8"/>
        </w:numPr>
      </w:pPr>
      <w:r>
        <w:t xml:space="preserve">Input validation for all the exceptions will be handled (spaces, undefinable characters/strings. </w:t>
      </w:r>
    </w:p>
    <w:p w14:paraId="4170E249" w14:textId="1BECC719" w:rsidR="000153BF" w:rsidRDefault="000153BF" w:rsidP="000153BF">
      <w:pPr>
        <w:pStyle w:val="Heading2"/>
      </w:pPr>
      <w:r>
        <w:t>Operation Validation :</w:t>
      </w:r>
    </w:p>
    <w:p w14:paraId="44DC5869" w14:textId="77777777" w:rsidR="000153BF" w:rsidRDefault="000153BF" w:rsidP="000153BF">
      <w:pPr>
        <w:pStyle w:val="ListParagraph"/>
        <w:numPr>
          <w:ilvl w:val="0"/>
          <w:numId w:val="8"/>
        </w:numPr>
      </w:pPr>
      <w:r>
        <w:t>Operation Validation for all the operation exceptions will be handled (E.g divided by zero, multiplied by 0).</w:t>
      </w:r>
    </w:p>
    <w:p w14:paraId="73C6B380" w14:textId="5AEF2A46" w:rsidR="00D1703A" w:rsidRDefault="00D1703A" w:rsidP="00F97BE8">
      <w:pPr>
        <w:pStyle w:val="Heading2"/>
      </w:pPr>
      <w:r>
        <w:t>Normal calculator</w:t>
      </w:r>
      <w:r w:rsidR="000153BF">
        <w:t xml:space="preserve"> module</w:t>
      </w:r>
      <w:r w:rsidR="00F97BE8">
        <w:t>:</w:t>
      </w:r>
    </w:p>
    <w:p w14:paraId="6A69DC7B" w14:textId="7F25CCB4" w:rsidR="00D1703A" w:rsidRDefault="00932E18" w:rsidP="000153BF">
      <w:pPr>
        <w:pStyle w:val="ListParagraph"/>
        <w:numPr>
          <w:ilvl w:val="0"/>
          <w:numId w:val="9"/>
        </w:numPr>
      </w:pPr>
      <w:r>
        <w:t xml:space="preserve">Modules for all the basic </w:t>
      </w:r>
      <w:r w:rsidR="00D1703A">
        <w:t>operations (</w:t>
      </w:r>
      <w:r>
        <w:t>+-*/) will be defined</w:t>
      </w:r>
      <w:r w:rsidR="00D83600">
        <w:t>.</w:t>
      </w:r>
    </w:p>
    <w:p w14:paraId="682B191D" w14:textId="32A78D41" w:rsidR="00536E63" w:rsidRDefault="00536E63" w:rsidP="00536E63">
      <w:pPr>
        <w:pStyle w:val="ListParagraph"/>
        <w:ind w:left="1080"/>
      </w:pPr>
      <w:r>
        <w:rPr>
          <w:noProof/>
        </w:rPr>
        <w:drawing>
          <wp:inline distT="0" distB="0" distL="0" distR="0" wp14:anchorId="60E2C609" wp14:editId="5BFF491D">
            <wp:extent cx="2114834" cy="2286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33927" cy="2739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186C2" w14:textId="77777777" w:rsidR="00536E63" w:rsidRDefault="00536E63" w:rsidP="006535A2">
      <w:pPr>
        <w:pStyle w:val="Heading2"/>
      </w:pPr>
    </w:p>
    <w:p w14:paraId="045AC8FC" w14:textId="77777777" w:rsidR="00536E63" w:rsidRDefault="00536E63" w:rsidP="006535A2">
      <w:pPr>
        <w:pStyle w:val="Heading2"/>
      </w:pPr>
    </w:p>
    <w:p w14:paraId="6DDC94EA" w14:textId="39AB86AF" w:rsidR="006535A2" w:rsidRDefault="006535A2" w:rsidP="006535A2">
      <w:pPr>
        <w:pStyle w:val="Heading2"/>
      </w:pPr>
      <w:r>
        <w:t>Scientific calculator</w:t>
      </w:r>
      <w:r w:rsidR="000153BF">
        <w:t xml:space="preserve"> module</w:t>
      </w:r>
      <w:r>
        <w:t xml:space="preserve"> :</w:t>
      </w:r>
    </w:p>
    <w:p w14:paraId="13953037" w14:textId="45B74A46" w:rsidR="006535A2" w:rsidRPr="00536E63" w:rsidRDefault="006535A2" w:rsidP="000153BF">
      <w:pPr>
        <w:pStyle w:val="ListParagraph"/>
        <w:numPr>
          <w:ilvl w:val="0"/>
          <w:numId w:val="10"/>
        </w:numPr>
      </w:pPr>
      <w:r>
        <w:t xml:space="preserve">Modules for trigonometry basic operators (sin, cos, tan), In, Log, </w:t>
      </w:r>
      <w:proofErr w:type="spellStart"/>
      <w:r>
        <w:t>Inv</w:t>
      </w:r>
      <w:proofErr w:type="spellEnd"/>
      <w:r>
        <w:t xml:space="preserve">, DEG, %, e, </w:t>
      </w:r>
      <w:r w:rsidR="000153BF">
        <w:rPr>
          <w:rFonts w:ascii="Calibri" w:hAnsi="Calibri" w:cs="Calibri"/>
        </w:rPr>
        <w:t>pi, root will be defined based on the user</w:t>
      </w:r>
      <w:r w:rsidR="004D48FF">
        <w:rPr>
          <w:rFonts w:ascii="Calibri" w:hAnsi="Calibri" w:cs="Calibri"/>
        </w:rPr>
        <w:t>'</w:t>
      </w:r>
      <w:r w:rsidR="000153BF">
        <w:rPr>
          <w:rFonts w:ascii="Calibri" w:hAnsi="Calibri" w:cs="Calibri"/>
        </w:rPr>
        <w:t>s input.</w:t>
      </w:r>
    </w:p>
    <w:p w14:paraId="62EBB5FB" w14:textId="118609A3" w:rsidR="00536E63" w:rsidRPr="000153BF" w:rsidRDefault="00536E63" w:rsidP="00536E63">
      <w:pPr>
        <w:pStyle w:val="ListParagraph"/>
        <w:ind w:left="1080"/>
      </w:pPr>
      <w:r>
        <w:rPr>
          <w:noProof/>
        </w:rPr>
        <w:drawing>
          <wp:inline distT="0" distB="0" distL="0" distR="0" wp14:anchorId="5E2C6A7C" wp14:editId="2805694B">
            <wp:extent cx="2743200" cy="2890052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20589" cy="2971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FA266" w14:textId="5951F442" w:rsidR="000153BF" w:rsidRDefault="000153BF" w:rsidP="000153BF">
      <w:pPr>
        <w:pStyle w:val="Heading2"/>
      </w:pPr>
      <w:r>
        <w:t>Output validation:</w:t>
      </w:r>
    </w:p>
    <w:p w14:paraId="05716D21" w14:textId="77777777" w:rsidR="000153BF" w:rsidRDefault="000153BF" w:rsidP="000153BF">
      <w:pPr>
        <w:pStyle w:val="ListParagraph"/>
        <w:numPr>
          <w:ilvl w:val="0"/>
          <w:numId w:val="11"/>
        </w:numPr>
      </w:pPr>
      <w:r>
        <w:t xml:space="preserve">Output validation handling needs to be implemented. </w:t>
      </w:r>
    </w:p>
    <w:p w14:paraId="38147FA3" w14:textId="7584B614" w:rsidR="000153BF" w:rsidRDefault="00536E63" w:rsidP="00536E63">
      <w:pPr>
        <w:pStyle w:val="Heading2"/>
      </w:pPr>
      <w:r>
        <w:t>Out of scope  :</w:t>
      </w:r>
    </w:p>
    <w:p w14:paraId="3E91E8FF" w14:textId="3388E9CD" w:rsidR="00536E63" w:rsidRDefault="00536E63" w:rsidP="00536E63">
      <w:pPr>
        <w:pStyle w:val="ListParagraph"/>
        <w:numPr>
          <w:ilvl w:val="0"/>
          <w:numId w:val="11"/>
        </w:numPr>
      </w:pPr>
      <w:r>
        <w:t>UI/UX is out of scope for phase one and it will be a command driven program.</w:t>
      </w:r>
    </w:p>
    <w:p w14:paraId="267E3178" w14:textId="1D791BDA" w:rsidR="00536E63" w:rsidRDefault="00536E63" w:rsidP="00536E63">
      <w:pPr>
        <w:pStyle w:val="ListParagraph"/>
        <w:numPr>
          <w:ilvl w:val="0"/>
          <w:numId w:val="11"/>
        </w:numPr>
      </w:pPr>
      <w:r>
        <w:t>DEL function is out of scope for a normal calculator.</w:t>
      </w:r>
    </w:p>
    <w:p w14:paraId="4A2E335E" w14:textId="5A5FAB1E" w:rsidR="00536E63" w:rsidRDefault="00536E63" w:rsidP="00536E63">
      <w:pPr>
        <w:pStyle w:val="ListParagraph"/>
        <w:numPr>
          <w:ilvl w:val="0"/>
          <w:numId w:val="11"/>
        </w:numPr>
      </w:pPr>
      <w:r>
        <w:t>(), nested operations are out of scope for phase one.</w:t>
      </w:r>
    </w:p>
    <w:p w14:paraId="233488F9" w14:textId="31778197" w:rsidR="00BC2242" w:rsidRDefault="00BC2242" w:rsidP="00BC2242">
      <w:pPr>
        <w:pStyle w:val="ListParagraph"/>
        <w:ind w:left="1080"/>
      </w:pPr>
    </w:p>
    <w:p w14:paraId="50B33C1F" w14:textId="77777777" w:rsidR="00BC2242" w:rsidRPr="00536E63" w:rsidRDefault="00BC2242" w:rsidP="00BC2242">
      <w:pPr>
        <w:pStyle w:val="ListParagraph"/>
        <w:ind w:left="1080"/>
      </w:pPr>
    </w:p>
    <w:p w14:paraId="72D521F5" w14:textId="77777777" w:rsidR="00536E63" w:rsidRPr="000153BF" w:rsidRDefault="00536E63" w:rsidP="000153BF"/>
    <w:p w14:paraId="11A3C2DA" w14:textId="77777777" w:rsidR="009F69A3" w:rsidRDefault="009F69A3" w:rsidP="009F69A3">
      <w:pPr>
        <w:pStyle w:val="ListParagraph"/>
        <w:ind w:left="1440"/>
      </w:pPr>
    </w:p>
    <w:p w14:paraId="07C3411C" w14:textId="77777777" w:rsidR="0027330F" w:rsidRDefault="0027330F" w:rsidP="0027330F"/>
    <w:sectPr w:rsidR="002733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B3D39"/>
    <w:multiLevelType w:val="hybridMultilevel"/>
    <w:tmpl w:val="C860BFF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96E73"/>
    <w:multiLevelType w:val="hybridMultilevel"/>
    <w:tmpl w:val="AAF6496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9501E5"/>
    <w:multiLevelType w:val="hybridMultilevel"/>
    <w:tmpl w:val="D11CDC2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5015C1F"/>
    <w:multiLevelType w:val="hybridMultilevel"/>
    <w:tmpl w:val="FA28907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08F192C"/>
    <w:multiLevelType w:val="hybridMultilevel"/>
    <w:tmpl w:val="AB9A9E7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4E867AB"/>
    <w:multiLevelType w:val="hybridMultilevel"/>
    <w:tmpl w:val="FA28907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C1C7865"/>
    <w:multiLevelType w:val="hybridMultilevel"/>
    <w:tmpl w:val="FA28907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D6665CC"/>
    <w:multiLevelType w:val="hybridMultilevel"/>
    <w:tmpl w:val="031E077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2273B78"/>
    <w:multiLevelType w:val="hybridMultilevel"/>
    <w:tmpl w:val="57EC4A0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0401D9F"/>
    <w:multiLevelType w:val="hybridMultilevel"/>
    <w:tmpl w:val="2BAA8C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213E1D"/>
    <w:multiLevelType w:val="hybridMultilevel"/>
    <w:tmpl w:val="6234D84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9"/>
  </w:num>
  <w:num w:numId="4">
    <w:abstractNumId w:val="6"/>
  </w:num>
  <w:num w:numId="5">
    <w:abstractNumId w:val="7"/>
  </w:num>
  <w:num w:numId="6">
    <w:abstractNumId w:val="3"/>
  </w:num>
  <w:num w:numId="7">
    <w:abstractNumId w:val="5"/>
  </w:num>
  <w:num w:numId="8">
    <w:abstractNumId w:val="8"/>
  </w:num>
  <w:num w:numId="9">
    <w:abstractNumId w:val="4"/>
  </w:num>
  <w:num w:numId="10">
    <w:abstractNumId w:val="2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s7QwNTS0NLYwNzJV0lEKTi0uzszPAykwqQUAtsZIBCwAAAA="/>
  </w:docVars>
  <w:rsids>
    <w:rsidRoot w:val="0027330F"/>
    <w:rsid w:val="000153BF"/>
    <w:rsid w:val="00063FE4"/>
    <w:rsid w:val="002317DB"/>
    <w:rsid w:val="0027330F"/>
    <w:rsid w:val="003528D2"/>
    <w:rsid w:val="004A36DB"/>
    <w:rsid w:val="004D48FF"/>
    <w:rsid w:val="00536E63"/>
    <w:rsid w:val="005B2F96"/>
    <w:rsid w:val="006535A2"/>
    <w:rsid w:val="006D0B20"/>
    <w:rsid w:val="00932E18"/>
    <w:rsid w:val="00935AA1"/>
    <w:rsid w:val="009F69A3"/>
    <w:rsid w:val="00B34A69"/>
    <w:rsid w:val="00BC2242"/>
    <w:rsid w:val="00D1703A"/>
    <w:rsid w:val="00D83600"/>
    <w:rsid w:val="00EB6F32"/>
    <w:rsid w:val="00F97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5ADFD"/>
  <w15:chartTrackingRefBased/>
  <w15:docId w15:val="{AF3D2ABE-95AE-4CF8-AE86-CCCD2D949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B2F9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2F9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170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330F"/>
    <w:pPr>
      <w:ind w:left="720"/>
      <w:contextualSpacing/>
    </w:pPr>
  </w:style>
  <w:style w:type="table" w:styleId="TableGrid">
    <w:name w:val="Table Grid"/>
    <w:basedOn w:val="TableNormal"/>
    <w:uiPriority w:val="39"/>
    <w:rsid w:val="002733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2733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5Dark-Accent5">
    <w:name w:val="Grid Table 5 Dark Accent 5"/>
    <w:basedOn w:val="TableNormal"/>
    <w:uiPriority w:val="50"/>
    <w:rsid w:val="002733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4-Accent1">
    <w:name w:val="Grid Table 4 Accent 1"/>
    <w:basedOn w:val="TableNormal"/>
    <w:uiPriority w:val="49"/>
    <w:rsid w:val="0027330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7330F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eGridLight">
    <w:name w:val="Grid Table Light"/>
    <w:basedOn w:val="TableNormal"/>
    <w:uiPriority w:val="40"/>
    <w:rsid w:val="0027330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-Accent2">
    <w:name w:val="Grid Table 1 Light Accent 2"/>
    <w:basedOn w:val="TableNormal"/>
    <w:uiPriority w:val="46"/>
    <w:rsid w:val="0027330F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7330F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7330F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-Accent5">
    <w:name w:val="Grid Table 3 Accent 5"/>
    <w:basedOn w:val="TableNormal"/>
    <w:uiPriority w:val="48"/>
    <w:rsid w:val="0027330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7330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7330F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7330F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2733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3-Accent1">
    <w:name w:val="List Table 3 Accent 1"/>
    <w:basedOn w:val="TableNormal"/>
    <w:uiPriority w:val="48"/>
    <w:rsid w:val="0027330F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4-Accent1">
    <w:name w:val="List Table 4 Accent 1"/>
    <w:basedOn w:val="TableNormal"/>
    <w:uiPriority w:val="49"/>
    <w:rsid w:val="0027330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1Light-Accent4">
    <w:name w:val="Grid Table 1 Light Accent 4"/>
    <w:basedOn w:val="TableNormal"/>
    <w:uiPriority w:val="46"/>
    <w:rsid w:val="0027330F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5Dark-Accent5">
    <w:name w:val="List Table 5 Dark Accent 5"/>
    <w:basedOn w:val="TableNormal"/>
    <w:uiPriority w:val="50"/>
    <w:rsid w:val="002733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-Accent2">
    <w:name w:val="List Table 6 Colorful Accent 2"/>
    <w:basedOn w:val="TableNormal"/>
    <w:uiPriority w:val="51"/>
    <w:rsid w:val="0027330F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7330F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5B2F9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B2F9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1703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36E6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6E63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yamala Shankar</dc:creator>
  <cp:keywords/>
  <dc:description/>
  <cp:lastModifiedBy>Shyamala Shankar</cp:lastModifiedBy>
  <cp:revision>23</cp:revision>
  <dcterms:created xsi:type="dcterms:W3CDTF">2020-06-09T09:50:00Z</dcterms:created>
  <dcterms:modified xsi:type="dcterms:W3CDTF">2020-06-19T09:56:00Z</dcterms:modified>
</cp:coreProperties>
</file>